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UI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ヒラギノ角ゴ ProN W3">
    <w:altName w:val="Klee One"/>
    <w:charset w:val="80"/>
    <w:family w:val="auto"/>
    <w:pitch w:val="variable"/>
    <w:sig w:usb0="E00002FF" w:usb1="7AC7FFFF" w:usb2="00000012" w:usb3="00000000" w:csb0="0002000D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60AA"/>
    <w:multiLevelType w:val="hybridMultilevel"/>
    <w:tmpl w:val="413CEA14"/>
    <w:lvl w:ilvl="0" w:tplc="174AD63E">
      <w:start w:val="1"/>
      <w:numFmt w:val="decimalFullWidth"/>
      <w:lvlText w:val="（%1）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3055791"/>
    <w:multiLevelType w:val="hybridMultilevel"/>
    <w:tmpl w:val="8D76888C"/>
    <w:lvl w:ilvl="0" w:tplc="2D4AB7A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26F7ED3"/>
    <w:multiLevelType w:val="hybridMultilevel"/>
    <w:tmpl w:val="31CE2D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56476EB"/>
    <w:multiLevelType w:val="hybridMultilevel"/>
    <w:tmpl w:val="FE545FBE"/>
    <w:lvl w:ilvl="0" w:tplc="FA1CC730">
      <w:start w:val="5"/>
      <w:numFmt w:val="bullet"/>
      <w:lvlText w:val="□"/>
      <w:lvlJc w:val="left"/>
      <w:pPr>
        <w:ind w:left="690" w:hanging="360"/>
      </w:pPr>
      <w:rPr>
        <w:rFonts w:ascii="Yu Gothic UI" w:eastAsia="Yu Gothic UI" w:hAnsi="Yu Gothic UI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7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3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9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4" w15:restartNumberingAfterBreak="0">
    <w:nsid w:val="49306F1B"/>
    <w:multiLevelType w:val="hybridMultilevel"/>
    <w:tmpl w:val="6ED2C89A"/>
    <w:lvl w:ilvl="0" w:tplc="2D4AB7A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CF34E2B"/>
    <w:multiLevelType w:val="hybridMultilevel"/>
    <w:tmpl w:val="F6B63284"/>
    <w:lvl w:ilvl="0" w:tplc="0409000B">
      <w:start w:val="1"/>
      <w:numFmt w:val="bullet"/>
      <w:lvlText w:val=""/>
      <w:lvlJc w:val="left"/>
      <w:pPr>
        <w:ind w:left="6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6" w15:restartNumberingAfterBreak="0">
    <w:nsid w:val="59736C39"/>
    <w:multiLevelType w:val="hybridMultilevel"/>
    <w:tmpl w:val="E2B860B4"/>
    <w:lvl w:ilvl="0" w:tplc="2D4AB7A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6650CBF"/>
    <w:multiLevelType w:val="hybridMultilevel"/>
    <w:tmpl w:val="3DEAB90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87486880">
    <w:abstractNumId w:val="0"/>
  </w:num>
  <w:num w:numId="2" w16cid:durableId="634215130">
    <w:abstractNumId w:val="4"/>
  </w:num>
  <w:num w:numId="3" w16cid:durableId="2042323074">
    <w:abstractNumId w:val="6"/>
  </w:num>
  <w:num w:numId="4" w16cid:durableId="2060401613">
    <w:abstractNumId w:val="1"/>
  </w:num>
  <w:num w:numId="5" w16cid:durableId="1918592944">
    <w:abstractNumId w:val="5"/>
  </w:num>
  <w:num w:numId="6" w16cid:durableId="360084379">
    <w:abstractNumId w:val="2"/>
  </w:num>
  <w:num w:numId="7" w16cid:durableId="186674402">
    <w:abstractNumId w:val="7"/>
  </w:num>
  <w:num w:numId="8" w16cid:durableId="20628256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sTA2MDO0MDcyNjZV0lEKTi0uzszPAykwqwUAq6wqjiwAAAA="/>
  </w:docVars>
  <w:rsids>
    <w:rsidRoot w:val="00287F4A"/>
    <w:rsid w:val="00012070"/>
    <w:rsid w:val="000177FC"/>
    <w:rsid w:val="00025B4A"/>
    <w:rsid w:val="00043438"/>
    <w:rsid w:val="00057F56"/>
    <w:rsid w:val="0006479F"/>
    <w:rsid w:val="00077B20"/>
    <w:rsid w:val="000820FA"/>
    <w:rsid w:val="000A029A"/>
    <w:rsid w:val="000B4D08"/>
    <w:rsid w:val="000C321B"/>
    <w:rsid w:val="000D4B25"/>
    <w:rsid w:val="000E228E"/>
    <w:rsid w:val="000E5269"/>
    <w:rsid w:val="000F0ABF"/>
    <w:rsid w:val="000F786A"/>
    <w:rsid w:val="001009FC"/>
    <w:rsid w:val="00133E78"/>
    <w:rsid w:val="00155026"/>
    <w:rsid w:val="001736DC"/>
    <w:rsid w:val="00175853"/>
    <w:rsid w:val="00190600"/>
    <w:rsid w:val="001A5E1B"/>
    <w:rsid w:val="001C186F"/>
    <w:rsid w:val="001C3CE7"/>
    <w:rsid w:val="001E0A97"/>
    <w:rsid w:val="001F534A"/>
    <w:rsid w:val="001F65D4"/>
    <w:rsid w:val="00201E1A"/>
    <w:rsid w:val="00220FEA"/>
    <w:rsid w:val="00237FFD"/>
    <w:rsid w:val="0026186F"/>
    <w:rsid w:val="002622D2"/>
    <w:rsid w:val="002832B9"/>
    <w:rsid w:val="00284C64"/>
    <w:rsid w:val="00287F4A"/>
    <w:rsid w:val="002908DF"/>
    <w:rsid w:val="002A395B"/>
    <w:rsid w:val="002C7F1B"/>
    <w:rsid w:val="002D0F24"/>
    <w:rsid w:val="002F4800"/>
    <w:rsid w:val="003072E1"/>
    <w:rsid w:val="00336F92"/>
    <w:rsid w:val="00337D0C"/>
    <w:rsid w:val="00346811"/>
    <w:rsid w:val="0035030C"/>
    <w:rsid w:val="0036319E"/>
    <w:rsid w:val="00366C81"/>
    <w:rsid w:val="00374EB1"/>
    <w:rsid w:val="00376595"/>
    <w:rsid w:val="00380A6C"/>
    <w:rsid w:val="00382D9F"/>
    <w:rsid w:val="003953A3"/>
    <w:rsid w:val="003A5DCF"/>
    <w:rsid w:val="003A67AB"/>
    <w:rsid w:val="003B49A7"/>
    <w:rsid w:val="003D39E6"/>
    <w:rsid w:val="003E0F14"/>
    <w:rsid w:val="00405FB5"/>
    <w:rsid w:val="0042127F"/>
    <w:rsid w:val="0042624E"/>
    <w:rsid w:val="004406F7"/>
    <w:rsid w:val="00444DE7"/>
    <w:rsid w:val="0044621A"/>
    <w:rsid w:val="00470F43"/>
    <w:rsid w:val="00481E61"/>
    <w:rsid w:val="004873CB"/>
    <w:rsid w:val="004A4298"/>
    <w:rsid w:val="004B32A1"/>
    <w:rsid w:val="004D3838"/>
    <w:rsid w:val="004E656E"/>
    <w:rsid w:val="004F50EE"/>
    <w:rsid w:val="005312F6"/>
    <w:rsid w:val="00531B06"/>
    <w:rsid w:val="00534ACA"/>
    <w:rsid w:val="0054113F"/>
    <w:rsid w:val="00550A10"/>
    <w:rsid w:val="00552864"/>
    <w:rsid w:val="00567CC0"/>
    <w:rsid w:val="00591E5E"/>
    <w:rsid w:val="0059384D"/>
    <w:rsid w:val="005938F7"/>
    <w:rsid w:val="005B1C9A"/>
    <w:rsid w:val="005C080E"/>
    <w:rsid w:val="005C1C3B"/>
    <w:rsid w:val="005C7812"/>
    <w:rsid w:val="005D0D9F"/>
    <w:rsid w:val="005D3F4F"/>
    <w:rsid w:val="005D6802"/>
    <w:rsid w:val="006069AC"/>
    <w:rsid w:val="00612CBA"/>
    <w:rsid w:val="00636016"/>
    <w:rsid w:val="0065705A"/>
    <w:rsid w:val="00681AF8"/>
    <w:rsid w:val="00681F6E"/>
    <w:rsid w:val="00695716"/>
    <w:rsid w:val="006B1968"/>
    <w:rsid w:val="006C7FB4"/>
    <w:rsid w:val="006D7B4E"/>
    <w:rsid w:val="006E0BF9"/>
    <w:rsid w:val="006E5CF2"/>
    <w:rsid w:val="006F53B8"/>
    <w:rsid w:val="00716692"/>
    <w:rsid w:val="00743716"/>
    <w:rsid w:val="007C1A4F"/>
    <w:rsid w:val="007E2EDC"/>
    <w:rsid w:val="00813398"/>
    <w:rsid w:val="00813423"/>
    <w:rsid w:val="008174B2"/>
    <w:rsid w:val="008265E1"/>
    <w:rsid w:val="00830B0B"/>
    <w:rsid w:val="00855E07"/>
    <w:rsid w:val="00865852"/>
    <w:rsid w:val="00867CEC"/>
    <w:rsid w:val="00876DEF"/>
    <w:rsid w:val="008771D3"/>
    <w:rsid w:val="00884DFE"/>
    <w:rsid w:val="008B18F7"/>
    <w:rsid w:val="008B35B2"/>
    <w:rsid w:val="008B6E84"/>
    <w:rsid w:val="008D74DD"/>
    <w:rsid w:val="008E276D"/>
    <w:rsid w:val="008F4718"/>
    <w:rsid w:val="008F6123"/>
    <w:rsid w:val="008F7686"/>
    <w:rsid w:val="00900E38"/>
    <w:rsid w:val="00942D4D"/>
    <w:rsid w:val="009445F7"/>
    <w:rsid w:val="009557BA"/>
    <w:rsid w:val="00963786"/>
    <w:rsid w:val="009667AA"/>
    <w:rsid w:val="009B1738"/>
    <w:rsid w:val="009C15AC"/>
    <w:rsid w:val="009C57B3"/>
    <w:rsid w:val="009E668F"/>
    <w:rsid w:val="009E7E44"/>
    <w:rsid w:val="00A11109"/>
    <w:rsid w:val="00A234A2"/>
    <w:rsid w:val="00A237AF"/>
    <w:rsid w:val="00A33EB1"/>
    <w:rsid w:val="00A46C2D"/>
    <w:rsid w:val="00A617F1"/>
    <w:rsid w:val="00A74E1A"/>
    <w:rsid w:val="00A7572E"/>
    <w:rsid w:val="00A773DD"/>
    <w:rsid w:val="00A77BD5"/>
    <w:rsid w:val="00A851AA"/>
    <w:rsid w:val="00A9624D"/>
    <w:rsid w:val="00AA7158"/>
    <w:rsid w:val="00AC3F98"/>
    <w:rsid w:val="00AD7655"/>
    <w:rsid w:val="00AE3CBA"/>
    <w:rsid w:val="00B106D3"/>
    <w:rsid w:val="00B26F17"/>
    <w:rsid w:val="00B4430A"/>
    <w:rsid w:val="00B53708"/>
    <w:rsid w:val="00B546CF"/>
    <w:rsid w:val="00B916C9"/>
    <w:rsid w:val="00BA493C"/>
    <w:rsid w:val="00BB20C2"/>
    <w:rsid w:val="00BB319B"/>
    <w:rsid w:val="00BD006E"/>
    <w:rsid w:val="00BD401D"/>
    <w:rsid w:val="00BE0413"/>
    <w:rsid w:val="00BE4D62"/>
    <w:rsid w:val="00C0085A"/>
    <w:rsid w:val="00C44539"/>
    <w:rsid w:val="00C51CF3"/>
    <w:rsid w:val="00C80804"/>
    <w:rsid w:val="00C8113F"/>
    <w:rsid w:val="00C820EA"/>
    <w:rsid w:val="00C85203"/>
    <w:rsid w:val="00C90CCD"/>
    <w:rsid w:val="00C924D1"/>
    <w:rsid w:val="00C92B63"/>
    <w:rsid w:val="00D028A1"/>
    <w:rsid w:val="00D431FC"/>
    <w:rsid w:val="00D53FF8"/>
    <w:rsid w:val="00D57BFE"/>
    <w:rsid w:val="00D63A31"/>
    <w:rsid w:val="00D67C44"/>
    <w:rsid w:val="00D73394"/>
    <w:rsid w:val="00D835D7"/>
    <w:rsid w:val="00D83DBF"/>
    <w:rsid w:val="00DC22F6"/>
    <w:rsid w:val="00DC4D0D"/>
    <w:rsid w:val="00DC7C50"/>
    <w:rsid w:val="00DD0FFB"/>
    <w:rsid w:val="00DD30AE"/>
    <w:rsid w:val="00DE7F1D"/>
    <w:rsid w:val="00E045D5"/>
    <w:rsid w:val="00E22EBD"/>
    <w:rsid w:val="00E36C1A"/>
    <w:rsid w:val="00E6189F"/>
    <w:rsid w:val="00E65CC1"/>
    <w:rsid w:val="00E71CB5"/>
    <w:rsid w:val="00E86414"/>
    <w:rsid w:val="00E91754"/>
    <w:rsid w:val="00E94D54"/>
    <w:rsid w:val="00E9555F"/>
    <w:rsid w:val="00EA4206"/>
    <w:rsid w:val="00EA5D4A"/>
    <w:rsid w:val="00EB02D0"/>
    <w:rsid w:val="00EC7620"/>
    <w:rsid w:val="00ED73C1"/>
    <w:rsid w:val="00EE020B"/>
    <w:rsid w:val="00F30D1A"/>
    <w:rsid w:val="00F40B3F"/>
    <w:rsid w:val="00F45013"/>
    <w:rsid w:val="00F53FA8"/>
    <w:rsid w:val="00F62EF8"/>
    <w:rsid w:val="00F74DC7"/>
    <w:rsid w:val="00F82B57"/>
    <w:rsid w:val="00F83725"/>
    <w:rsid w:val="00F83977"/>
    <w:rsid w:val="00FA6AA7"/>
    <w:rsid w:val="00FA7ECE"/>
    <w:rsid w:val="00FB36CE"/>
    <w:rsid w:val="00FC5331"/>
    <w:rsid w:val="00FD0045"/>
    <w:rsid w:val="00FD5308"/>
    <w:rsid w:val="00FD705C"/>
    <w:rsid w:val="00FE185A"/>
    <w:rsid w:val="00FF0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C6BC304"/>
  <w14:defaultImageDpi w14:val="300"/>
  <w15:docId w15:val="{FC2BB2E1-CD12-4F0A-9818-9DB2D8184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7686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C186F"/>
    <w:pPr>
      <w:keepNext/>
      <w:outlineLvl w:val="0"/>
    </w:pPr>
    <w:rPr>
      <w:rFonts w:asciiTheme="majorHAnsi" w:eastAsiaTheme="majorEastAsia" w:hAnsiTheme="majorHAnsi" w:cstheme="majorBidi"/>
    </w:rPr>
  </w:style>
  <w:style w:type="paragraph" w:styleId="2">
    <w:name w:val="heading 2"/>
    <w:basedOn w:val="a"/>
    <w:next w:val="a"/>
    <w:link w:val="20"/>
    <w:uiPriority w:val="9"/>
    <w:unhideWhenUsed/>
    <w:qFormat/>
    <w:rsid w:val="00E91754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link w:val="a4"/>
    <w:uiPriority w:val="99"/>
    <w:unhideWhenUsed/>
    <w:rsid w:val="00287F4A"/>
    <w:rPr>
      <w:rFonts w:ascii="Times New Roman" w:hAnsi="Times New Roman" w:cs="Times New Roman"/>
    </w:rPr>
  </w:style>
  <w:style w:type="character" w:customStyle="1" w:styleId="a4">
    <w:name w:val="挨拶文 (文字)"/>
    <w:basedOn w:val="a0"/>
    <w:link w:val="a3"/>
    <w:uiPriority w:val="99"/>
    <w:rsid w:val="00287F4A"/>
    <w:rPr>
      <w:rFonts w:ascii="Times New Roman" w:hAnsi="Times New Roman" w:cs="Times New Roman"/>
    </w:rPr>
  </w:style>
  <w:style w:type="paragraph" w:styleId="a5">
    <w:name w:val="Closing"/>
    <w:basedOn w:val="a"/>
    <w:link w:val="a6"/>
    <w:uiPriority w:val="99"/>
    <w:unhideWhenUsed/>
    <w:rsid w:val="00287F4A"/>
    <w:pPr>
      <w:jc w:val="right"/>
    </w:pPr>
    <w:rPr>
      <w:rFonts w:ascii="Times New Roman" w:hAnsi="Times New Roman" w:cs="Times New Roman"/>
    </w:rPr>
  </w:style>
  <w:style w:type="character" w:customStyle="1" w:styleId="a6">
    <w:name w:val="結語 (文字)"/>
    <w:basedOn w:val="a0"/>
    <w:link w:val="a5"/>
    <w:uiPriority w:val="99"/>
    <w:rsid w:val="00287F4A"/>
    <w:rPr>
      <w:rFonts w:ascii="Times New Roman" w:hAnsi="Times New Roman" w:cs="Times New Roman"/>
    </w:rPr>
  </w:style>
  <w:style w:type="character" w:styleId="a7">
    <w:name w:val="Hyperlink"/>
    <w:basedOn w:val="a0"/>
    <w:uiPriority w:val="99"/>
    <w:unhideWhenUsed/>
    <w:rsid w:val="00591E5E"/>
    <w:rPr>
      <w:color w:val="0000FF" w:themeColor="hyperlink"/>
      <w:u w:val="single"/>
    </w:rPr>
  </w:style>
  <w:style w:type="paragraph" w:styleId="a8">
    <w:name w:val="Note Heading"/>
    <w:basedOn w:val="a"/>
    <w:next w:val="a"/>
    <w:link w:val="a9"/>
    <w:uiPriority w:val="99"/>
    <w:unhideWhenUsed/>
    <w:rsid w:val="002A395B"/>
    <w:pPr>
      <w:jc w:val="center"/>
    </w:pPr>
    <w:rPr>
      <w:rFonts w:ascii="Times New Roman" w:hAnsi="Times New Roman" w:cs="Times New Roman"/>
    </w:rPr>
  </w:style>
  <w:style w:type="character" w:customStyle="1" w:styleId="a9">
    <w:name w:val="記 (文字)"/>
    <w:basedOn w:val="a0"/>
    <w:link w:val="a8"/>
    <w:uiPriority w:val="99"/>
    <w:rsid w:val="002A395B"/>
    <w:rPr>
      <w:rFonts w:ascii="Times New Roman" w:hAnsi="Times New Roman" w:cs="Times New Roman"/>
    </w:rPr>
  </w:style>
  <w:style w:type="paragraph" w:styleId="aa">
    <w:name w:val="List Paragraph"/>
    <w:basedOn w:val="a"/>
    <w:uiPriority w:val="34"/>
    <w:qFormat/>
    <w:rsid w:val="002A395B"/>
    <w:pPr>
      <w:ind w:leftChars="400" w:left="960"/>
    </w:pPr>
  </w:style>
  <w:style w:type="table" w:styleId="ab">
    <w:name w:val="Table Grid"/>
    <w:basedOn w:val="a1"/>
    <w:uiPriority w:val="59"/>
    <w:rsid w:val="00A33E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unhideWhenUsed/>
    <w:rsid w:val="00BD006E"/>
    <w:rPr>
      <w:rFonts w:ascii="ヒラギノ角ゴ ProN W3" w:eastAsia="ヒラギノ角ゴ ProN W3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BD006E"/>
    <w:rPr>
      <w:rFonts w:ascii="ヒラギノ角ゴ ProN W3" w:eastAsia="ヒラギノ角ゴ ProN W3"/>
      <w:sz w:val="18"/>
      <w:szCs w:val="18"/>
    </w:rPr>
  </w:style>
  <w:style w:type="character" w:styleId="ae">
    <w:name w:val="Unresolved Mention"/>
    <w:basedOn w:val="a0"/>
    <w:uiPriority w:val="99"/>
    <w:semiHidden/>
    <w:unhideWhenUsed/>
    <w:rsid w:val="00550A10"/>
    <w:rPr>
      <w:color w:val="808080"/>
      <w:shd w:val="clear" w:color="auto" w:fill="E6E6E6"/>
    </w:rPr>
  </w:style>
  <w:style w:type="paragraph" w:styleId="af">
    <w:name w:val="header"/>
    <w:basedOn w:val="a"/>
    <w:link w:val="af0"/>
    <w:uiPriority w:val="99"/>
    <w:unhideWhenUsed/>
    <w:rsid w:val="00EA4206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0"/>
    <w:link w:val="af"/>
    <w:uiPriority w:val="99"/>
    <w:rsid w:val="00EA4206"/>
  </w:style>
  <w:style w:type="paragraph" w:styleId="af1">
    <w:name w:val="footer"/>
    <w:basedOn w:val="a"/>
    <w:link w:val="af2"/>
    <w:uiPriority w:val="99"/>
    <w:unhideWhenUsed/>
    <w:rsid w:val="00EA420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0"/>
    <w:link w:val="af1"/>
    <w:uiPriority w:val="99"/>
    <w:rsid w:val="00EA4206"/>
  </w:style>
  <w:style w:type="character" w:customStyle="1" w:styleId="10">
    <w:name w:val="見出し 1 (文字)"/>
    <w:basedOn w:val="a0"/>
    <w:link w:val="1"/>
    <w:uiPriority w:val="9"/>
    <w:rsid w:val="001C186F"/>
    <w:rPr>
      <w:rFonts w:asciiTheme="majorHAnsi" w:eastAsiaTheme="majorEastAsia" w:hAnsiTheme="majorHAnsi" w:cstheme="majorBidi"/>
    </w:rPr>
  </w:style>
  <w:style w:type="character" w:customStyle="1" w:styleId="20">
    <w:name w:val="見出し 2 (文字)"/>
    <w:basedOn w:val="a0"/>
    <w:link w:val="2"/>
    <w:uiPriority w:val="9"/>
    <w:rsid w:val="00E91754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3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39AE0A0-7EC8-4A4D-BAE5-FA94A0C77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Tokyo</Company>
  <LinksUpToDate>false</LinksUpToDate>
  <CharactersWithSpaces>760</CharactersWithSpaces>
  <SharedDoc>false</SharedDoc>
  <HLinks>
    <vt:vector size="12" baseType="variant">
      <vt:variant>
        <vt:i4>7012410</vt:i4>
      </vt:variant>
      <vt:variant>
        <vt:i4>3</vt:i4>
      </vt:variant>
      <vt:variant>
        <vt:i4>0</vt:i4>
      </vt:variant>
      <vt:variant>
        <vt:i4>5</vt:i4>
      </vt:variant>
      <vt:variant>
        <vt:lpwstr>mailto:secretariat@</vt:lpwstr>
      </vt:variant>
      <vt:variant>
        <vt:lpwstr/>
      </vt:variant>
      <vt:variant>
        <vt:i4>7012410</vt:i4>
      </vt:variant>
      <vt:variant>
        <vt:i4>0</vt:i4>
      </vt:variant>
      <vt:variant>
        <vt:i4>0</vt:i4>
      </vt:variant>
      <vt:variant>
        <vt:i4>5</vt:i4>
      </vt:variant>
      <vt:variant>
        <vt:lpwstr>mailto:secretariat@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ashima hiroshi</dc:creator>
  <cp:keywords/>
  <dc:description/>
  <cp:lastModifiedBy>堤　誠司</cp:lastModifiedBy>
  <cp:revision>43</cp:revision>
  <dcterms:created xsi:type="dcterms:W3CDTF">2023-01-05T01:39:00Z</dcterms:created>
  <dcterms:modified xsi:type="dcterms:W3CDTF">2023-01-22T21:22:00Z</dcterms:modified>
</cp:coreProperties>
</file>